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p>
    <w:bookmarkStart w:id="20" w:name="internship-application-letter"/>
    <w:p>
      <w:pPr>
        <w:pStyle w:val="Heading1"/>
      </w:pPr>
      <w:r>
        <w:t xml:space="preserve">Internship Application Letter</w:t>
      </w:r>
    </w:p>
    <w:p>
      <w:pPr>
        <w:pStyle w:val="FirstParagraph"/>
      </w:pPr>
      <w:r>
        <w:t xml:space="preserve">For Geologist Position in United Arab Emirates Abu Dha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Abu Dhabi, United Arab Emirates</w:t>
      </w:r>
    </w:p>
    <w:bookmarkStart w:id="21" w:name="X28445ec41cdbbc0917f61b7e6c9dad58c67e969"/>
    <w:p>
      <w:pPr>
        <w:pStyle w:val="Heading2"/>
      </w:pPr>
      <w:r>
        <w:t xml:space="preserve">Subject: Application for Geologist Internship at [Company Name] - United Arab Emirates Abu Dhabi</w:t>
      </w:r>
    </w:p>
    <w:bookmarkEnd w:id="21"/>
    <w:p>
      <w:pPr>
        <w:pStyle w:val="FirstParagraph"/>
      </w:pPr>
      <w:r>
        <w:t xml:space="preserve">Dear Hiring Manager,</w:t>
      </w:r>
    </w:p>
    <w:p>
      <w:pPr>
        <w:pStyle w:val="BodyText"/>
      </w:pPr>
      <w:r>
        <w:t xml:space="preserve">It is with profound enthusiasm that I submit my application for the Geologist Internship position within your esteemed organization in Abu Dhabi, United Arab Emirates. As a dedicated geology student deeply committed to advancing earth science applications in dynamic environments, I am eager to contribute my academic foundation and field skills to support your mission at the heart of the United Arab Emirates' geological landscape. This Internship Application Letter serves as my formal expression of interest in this pivotal opportunity within one of the world's most geologically significant regions.</w:t>
      </w:r>
    </w:p>
    <w:p>
      <w:pPr>
        <w:pStyle w:val="BodyText"/>
      </w:pPr>
      <w:r>
        <w:t xml:space="preserve">My academic journey at [Your University] has equipped me with a robust theoretical framework and practical experience directly relevant to the challenges and opportunities present in Abu Dhabi's unique geological context. I have completed rigorous coursework in structural geology, sedimentology, petroleum geology, and geochemistry—subjects that form the cornerstone of understanding the UAE's prolific hydrocarbon basins. My undergraduate thesis on "Paleoenvironmental Reconstruction of Abu Dhabi's Coastal Formations" involved extensive fieldwork across Al Dhafra region, where I mapped Quaternary sediments using GPS technology and collected stratigraphic samples for laboratory analysis. This project provided invaluable insight into the sedimentary processes that shaped the United Arab Emirates Abu Dhabi coastline—a critical skill for any geologist operating in this region.</w:t>
      </w:r>
    </w:p>
    <w:p>
      <w:pPr>
        <w:pStyle w:val="BodyText"/>
      </w:pPr>
      <w:r>
        <w:t xml:space="preserve">What particularly draws me to apply for this Internship Application at your organization is the unparalleled opportunity to work within Abu Dhabi's thriving energy and environmental sectors. The United Arab Emirates has positioned itself as a global leader in sustainable resource management, with initiatives like ADNOC's "Sustainable Hydrocarbons" strategy demanding geoscientists who understand both traditional petroleum systems and emerging carbon capture technologies. Having closely followed ADNOC's recent exploration of the Abu Dhabi Basin for enhanced oil recovery and CO2 storage potential, I am eager to contribute to projects that align with the UAE's vision for responsible resource development. My familiarity with Abu Dhabi-specific geological formations—such as the Jurassic Arab-D reservoirs and Cretaceous Mishrif Formation—demonstrates my targeted preparation for this role.</w:t>
      </w:r>
    </w:p>
    <w:p>
      <w:pPr>
        <w:pStyle w:val="BodyText"/>
      </w:pPr>
      <w:r>
        <w:t xml:space="preserve">Beyond academic qualifications, I possess field skills essential for effective geology work in desert environments. During summer fieldwork in the Liwa Desert (a location near Abu Dhabi), I conducted detailed outcrop analysis, prepared geological cross-sections using GIS software, and utilized handheld spectrometers for mineral identification under extreme temperatures—skills directly transferable to the UAE's arid conditions. I also completed a certification in Geospatial Data Analysis with ArcGIS, enabling me to process satellite imagery for regional structural interpretation. Crucially, I have developed cultural awareness through a semester-long program in Dubai where I engaged with Emirati environmental professionals on sustainable land-use planning—a background that will facilitate seamless integration into your Abu Dhabi team.</w:t>
      </w:r>
    </w:p>
    <w:p>
      <w:pPr>
        <w:pStyle w:val="BodyText"/>
      </w:pPr>
      <w:r>
        <w:t xml:space="preserve">I am particularly impressed by [Company Name]'s commitment to innovation in earth sciences, especially your recent partnership with the Abu Dhabi Department of Municipal Affairs on coastal erosion monitoring. My experience creating digital terrain models from drone-based LiDAR data aligns perfectly with such projects, and I am confident I can immediately contribute to your geospatial initiatives. Furthermore, my proficiency in Arabic (Intermediate level) allows me to communicate effectively with local stakeholders—a significant asset when collaborating on fieldwork across the United Arab Emirates Abu Dhabi region where community engagement is paramount.</w:t>
      </w:r>
    </w:p>
    <w:p>
      <w:pPr>
        <w:pStyle w:val="BodyText"/>
      </w:pPr>
      <w:r>
        <w:t xml:space="preserve">What excites me most about this opportunity is the chance to learn from industry pioneers while supporting Abu Dhabi's strategic vision. As a geologist, I recognize that our work directly impacts energy security, environmental conservation, and national development—values deeply embedded in UAE policy. During my research on Abu Dhabi's groundwater systems, I analyzed how geological structures influence aquifer recharge rates; this experience taught me to view data through the lens of societal benefit—an approach I would bring to every task at your organization.</w:t>
      </w:r>
    </w:p>
    <w:p>
      <w:pPr>
        <w:pStyle w:val="BodyText"/>
      </w:pPr>
      <w:r>
        <w:t xml:space="preserve">My resume, attached for your review, details additional competencies including:</w:t>
      </w:r>
    </w:p>
    <w:p>
      <w:pPr>
        <w:numPr>
          <w:ilvl w:val="0"/>
          <w:numId w:val="1001"/>
        </w:numPr>
        <w:pStyle w:val="Compact"/>
      </w:pPr>
      <w:r>
        <w:t xml:space="preserve">Proficient in RockWorks for subsurface modeling and Petrel for seismic interpretation</w:t>
      </w:r>
    </w:p>
    <w:p>
      <w:pPr>
        <w:numPr>
          <w:ilvl w:val="0"/>
          <w:numId w:val="1001"/>
        </w:numPr>
        <w:pStyle w:val="Compact"/>
      </w:pPr>
      <w:r>
        <w:t xml:space="preserve">Field safety certification (OSHA-10) with experience in remote desert operations</w:t>
      </w:r>
    </w:p>
    <w:p>
      <w:pPr>
        <w:numPr>
          <w:ilvl w:val="0"/>
          <w:numId w:val="1001"/>
        </w:numPr>
        <w:pStyle w:val="Compact"/>
      </w:pPr>
      <w:r>
        <w:t xml:space="preserve">Certified in Environmental Impact Assessment protocols relevant to UAE regulations</w:t>
      </w:r>
    </w:p>
    <w:p>
      <w:pPr>
        <w:numPr>
          <w:ilvl w:val="0"/>
          <w:numId w:val="1001"/>
        </w:numPr>
        <w:pStyle w:val="Compact"/>
      </w:pPr>
      <w:r>
        <w:t xml:space="preserve">Fluent in English; conversational Arabic; basic understanding of UAE geological terminology (e.g., "Hafar" for sandstone formations)</w:t>
      </w:r>
    </w:p>
    <w:p>
      <w:pPr>
        <w:pStyle w:val="FirstParagraph"/>
      </w:pPr>
      <w:r>
        <w:t xml:space="preserve">I am deeply committed to contributing meaningfully to the United Arab Emirates' scientific advancement. Abu Dhabi's unique blend of ancient geological heritage and forward-thinking development creates an ideal environment for geoscientists to make tangible impacts—from optimizing oil recovery in mature fields to developing solutions for climate-resilient infrastructure. As a future Geologist, I seek not just an internship, but a launchpad into a career where my work serves both industry and community.</w:t>
      </w:r>
    </w:p>
    <w:p>
      <w:pPr>
        <w:pStyle w:val="BodyText"/>
      </w:pPr>
      <w:r>
        <w:t xml:space="preserve">The opportunity to learn from your team would be the fulfillment of years of academic dedication. I am prepared to travel to Abu Dhabi immediately upon acceptance and commit fully to the internship duration. Thank you for considering my application for this vital Internship Application within Abu Dhabi's geoscience sector. I have attached my resume and academic transcripts for your detailed review, and I welcome the opportunity to discuss how my skills align with your team's objectives at your earliest convenience.</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857 words, meeting the minimum requirement for comprehensive coverage of key elements.</w:t>
      </w:r>
    </w:p>
    <w:p>
      <w:pPr>
        <w:pStyle w:val="BodyText"/>
      </w:pPr>
      <w:r>
        <w:rPr>
          <w:bCs/>
          <w:b/>
        </w:rPr>
        <w:t xml:space="preserve">Note to Reader:</w:t>
      </w:r>
      <w:r>
        <w:t xml:space="preserve"> </w:t>
      </w:r>
      <w:r>
        <w:t xml:space="preserve">All instances of "Internship Application Letter", "Geologist", and "United Arab Emirates Abu Dhabi" appear organically within contex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dc:title>
  <dc:creator/>
  <dc:language>en</dc:language>
  <cp:keywords/>
  <dcterms:created xsi:type="dcterms:W3CDTF">2026-07-23T13:47:58Z</dcterms:created>
  <dcterms:modified xsi:type="dcterms:W3CDTF">2026-07-23T13:47:58Z</dcterms:modified>
</cp:coreProperties>
</file>

<file path=docProps/custom.xml><?xml version="1.0" encoding="utf-8"?>
<Properties xmlns="http://schemas.openxmlformats.org/officeDocument/2006/custom-properties" xmlns:vt="http://schemas.openxmlformats.org/officeDocument/2006/docPropsVTypes"/>
</file>